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3A29F209" w:rsidR="007B21B6" w:rsidRPr="00293D36" w:rsidRDefault="00597A6F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UARY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1FC7CA5C" w:rsidR="007B21B6" w:rsidRPr="00293D36" w:rsidRDefault="00463AA4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Date: 07 – 01-</w:t>
            </w:r>
            <w:bookmarkStart w:id="0" w:name="_GoBack"/>
            <w:bookmarkEnd w:id="0"/>
            <w:r w:rsidR="00597A6F" w:rsidRPr="00B52869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2025                                                                                                  </w:t>
            </w:r>
            <w:r w:rsidR="00597A6F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 </w:t>
            </w:r>
            <w:r w:rsidR="00597A6F" w:rsidRPr="00B52869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Time: 09:30 am – 12:30 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6BF944A4" w:rsidR="00053EB1" w:rsidRDefault="00053EB1" w:rsidP="00327C74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2B064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327C74" w:rsidRPr="00327C74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CS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3560F1B7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2B064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2B0648" w:rsidRPr="00327C7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.</w:t>
            </w:r>
            <w:r w:rsidR="00CE2361" w:rsidRPr="00327C7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B0648" w:rsidRPr="00327C7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T</w:t>
            </w:r>
            <w:r w:rsidR="00327C74" w:rsidRPr="00327C7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ech-CSE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70C6BCDF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:</w:t>
            </w:r>
            <w:r w:rsidR="002B064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2B0648" w:rsidRPr="00327C7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SE3</w:t>
            </w:r>
            <w:r w:rsidR="00A667D0" w:rsidRPr="00327C7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10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76E8637D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:</w:t>
            </w:r>
            <w:r w:rsidR="002B064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A667D0" w:rsidRPr="00327C7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Deep Learning Techniques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4296FCF3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2B064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327C7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VII</w:t>
            </w:r>
          </w:p>
        </w:tc>
        <w:tc>
          <w:tcPr>
            <w:tcW w:w="3402" w:type="dxa"/>
            <w:vAlign w:val="center"/>
          </w:tcPr>
          <w:p w14:paraId="3AB6E887" w14:textId="0DA57CC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2B064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2FCF8EC1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2B064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CE2361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547C6F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547C6F" w:rsidRDefault="00547C6F" w:rsidP="00547C6F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000D22D5" w:rsidR="00547C6F" w:rsidRDefault="00547C6F" w:rsidP="00547C6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735" w:type="dxa"/>
          </w:tcPr>
          <w:p w14:paraId="15E465AD" w14:textId="12FE0825" w:rsidR="00547C6F" w:rsidRDefault="00547C6F" w:rsidP="00547C6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735" w:type="dxa"/>
          </w:tcPr>
          <w:p w14:paraId="761D572A" w14:textId="368B20DA" w:rsidR="00547C6F" w:rsidRDefault="00547C6F" w:rsidP="00547C6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5EA5E4BC" w14:textId="12780F2D" w:rsidR="00547C6F" w:rsidRDefault="00547C6F" w:rsidP="00547C6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942" w:type="dxa"/>
          </w:tcPr>
          <w:p w14:paraId="1D44F184" w14:textId="2B786060" w:rsidR="00547C6F" w:rsidRDefault="00547C6F" w:rsidP="00547C6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N/A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05BADABC" w14:textId="0CB525D4" w:rsidR="003E5A46" w:rsidRDefault="0065359A" w:rsidP="003E5A46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05D4A17D" w14:textId="79EE99D1" w:rsidR="003E5A46" w:rsidRPr="003E5A46" w:rsidRDefault="003E5A46" w:rsidP="003E5A46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>
        <w:rPr>
          <w:rFonts w:ascii="Cambria" w:hAnsi="Cambria" w:cstheme="minorHAnsi"/>
          <w:i/>
          <w:sz w:val="24"/>
          <w:szCs w:val="24"/>
        </w:rPr>
        <w:t xml:space="preserve">Your answers for the </w:t>
      </w:r>
      <w:r>
        <w:rPr>
          <w:rFonts w:ascii="Cambria" w:hAnsi="Cambria" w:cstheme="minorHAnsi"/>
          <w:b/>
          <w:bCs/>
          <w:i/>
          <w:sz w:val="24"/>
          <w:szCs w:val="24"/>
        </w:rPr>
        <w:t>FIRST 12 questions</w:t>
      </w:r>
      <w:r>
        <w:rPr>
          <w:rFonts w:ascii="Cambria" w:hAnsi="Cambria" w:cstheme="minorHAnsi"/>
          <w:i/>
          <w:sz w:val="24"/>
          <w:szCs w:val="24"/>
        </w:rPr>
        <w:t xml:space="preserve"> must end by </w:t>
      </w:r>
      <w:r>
        <w:rPr>
          <w:rFonts w:ascii="Cambria" w:hAnsi="Cambria" w:cstheme="minorHAnsi"/>
          <w:b/>
          <w:bCs/>
          <w:i/>
          <w:sz w:val="24"/>
          <w:szCs w:val="24"/>
        </w:rPr>
        <w:t>PAGE #12</w:t>
      </w:r>
      <w:r>
        <w:rPr>
          <w:rFonts w:ascii="Cambria" w:hAnsi="Cambria" w:cstheme="minorHAnsi"/>
          <w:i/>
          <w:sz w:val="24"/>
          <w:szCs w:val="24"/>
        </w:rPr>
        <w:t xml:space="preserve">. You must start answering </w:t>
      </w:r>
      <w:r>
        <w:rPr>
          <w:rFonts w:ascii="Cambria" w:hAnsi="Cambria" w:cstheme="minorHAnsi"/>
          <w:b/>
          <w:bCs/>
          <w:i/>
          <w:sz w:val="24"/>
          <w:szCs w:val="24"/>
        </w:rPr>
        <w:t>QUESTION</w:t>
      </w:r>
      <w:r w:rsidRPr="003E5A46">
        <w:rPr>
          <w:rFonts w:ascii="Cambria" w:hAnsi="Cambria" w:cstheme="minorHAnsi"/>
          <w:b/>
          <w:bCs/>
          <w:i/>
          <w:sz w:val="24"/>
          <w:szCs w:val="24"/>
        </w:rPr>
        <w:t xml:space="preserve"> 13</w:t>
      </w:r>
      <w:r>
        <w:rPr>
          <w:rFonts w:ascii="Cambria" w:hAnsi="Cambria" w:cstheme="minorHAnsi"/>
          <w:i/>
          <w:sz w:val="24"/>
          <w:szCs w:val="24"/>
        </w:rPr>
        <w:t xml:space="preserve"> from </w:t>
      </w:r>
      <w:r>
        <w:rPr>
          <w:rFonts w:ascii="Cambria" w:hAnsi="Cambria" w:cstheme="minorHAnsi"/>
          <w:b/>
          <w:bCs/>
          <w:i/>
          <w:sz w:val="24"/>
          <w:szCs w:val="24"/>
        </w:rPr>
        <w:t>PAGE #13</w:t>
      </w:r>
      <w:r>
        <w:rPr>
          <w:rFonts w:ascii="Cambria" w:hAnsi="Cambria" w:cstheme="minorHAnsi"/>
          <w:i/>
          <w:sz w:val="24"/>
          <w:szCs w:val="24"/>
        </w:rPr>
        <w:t>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315ED2FE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</w:p>
        </w:tc>
      </w:tr>
      <w:tr w:rsidR="00C215FE" w:rsidRPr="00293D36" w14:paraId="3026CF88" w14:textId="12BDD24F" w:rsidTr="00CC0826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215FE" w:rsidRPr="00293D36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4597D695" w:rsidR="00C215FE" w:rsidRPr="0017445C" w:rsidRDefault="00C215FE" w:rsidP="00C215FE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State </w:t>
            </w:r>
            <w:r w:rsidRPr="00CE34F6">
              <w:rPr>
                <w:rFonts w:ascii="Cambria" w:hAnsi="Cambria" w:cstheme="minorHAnsi"/>
                <w:bCs/>
                <w:sz w:val="24"/>
                <w:szCs w:val="24"/>
              </w:rPr>
              <w:t xml:space="preserve">the derivative of the Leaky </w:t>
            </w:r>
            <w:proofErr w:type="spellStart"/>
            <w:r w:rsidRPr="00CE34F6">
              <w:rPr>
                <w:rFonts w:ascii="Cambria" w:hAnsi="Cambria" w:cstheme="minorHAnsi"/>
                <w:bCs/>
                <w:sz w:val="24"/>
                <w:szCs w:val="24"/>
              </w:rPr>
              <w:t>ReLU</w:t>
            </w:r>
            <w:proofErr w:type="spellEnd"/>
            <w:r w:rsidRPr="00CE34F6">
              <w:rPr>
                <w:rFonts w:ascii="Cambria" w:hAnsi="Cambria" w:cstheme="minorHAnsi"/>
                <w:bCs/>
                <w:sz w:val="24"/>
                <w:szCs w:val="24"/>
              </w:rPr>
              <w:t xml:space="preserve"> activation function when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x &lt; 0.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C215FE" w:rsidRPr="00D307C6" w:rsidRDefault="00C215FE" w:rsidP="00C215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183FD28B" w:rsidR="00C215FE" w:rsidRPr="00293D36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4FC2B543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C215FE" w:rsidRPr="00293D36" w14:paraId="1B8E9375" w14:textId="1F264430" w:rsidTr="00CC0826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215FE" w:rsidRPr="00293D36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6D0FE094" w:rsidR="00C215FE" w:rsidRPr="0017445C" w:rsidRDefault="00C215FE" w:rsidP="00C215FE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E34F6">
              <w:rPr>
                <w:rFonts w:ascii="Cambria" w:hAnsi="Cambria" w:cstheme="minorHAnsi"/>
                <w:bCs/>
                <w:sz w:val="24"/>
                <w:szCs w:val="24"/>
              </w:rPr>
              <w:t>State true or false. A larger batch size will enable the neural network to train an epoch faster because there are lower number of back-propagations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C215FE" w:rsidRPr="00D307C6" w:rsidRDefault="00C215FE" w:rsidP="00C215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368586BE" w:rsidR="00C215FE" w:rsidRPr="00293D36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0F3926BF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C215FE" w:rsidRPr="00293D36" w14:paraId="5F84D05D" w14:textId="58E55F22" w:rsidTr="00CC0826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215FE" w:rsidRPr="00293D36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15276E6D" w:rsidR="00C215FE" w:rsidRPr="0017445C" w:rsidRDefault="00C215FE" w:rsidP="00C215FE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E34F6">
              <w:rPr>
                <w:rFonts w:ascii="Cambria" w:hAnsi="Cambria" w:cstheme="minorHAnsi"/>
                <w:bCs/>
                <w:sz w:val="24"/>
                <w:szCs w:val="24"/>
              </w:rPr>
              <w:t xml:space="preserve">Name a technique for automatic parameter tuning if the number of </w:t>
            </w:r>
            <w:proofErr w:type="spellStart"/>
            <w:r w:rsidRPr="00CE34F6">
              <w:rPr>
                <w:rFonts w:ascii="Cambria" w:hAnsi="Cambria" w:cstheme="minorHAnsi"/>
                <w:bCs/>
                <w:sz w:val="24"/>
                <w:szCs w:val="24"/>
              </w:rPr>
              <w:t>hyperparameters</w:t>
            </w:r>
            <w:proofErr w:type="spellEnd"/>
            <w:r w:rsidRPr="00CE34F6">
              <w:rPr>
                <w:rFonts w:ascii="Cambria" w:hAnsi="Cambria" w:cstheme="minorHAnsi"/>
                <w:bCs/>
                <w:sz w:val="24"/>
                <w:szCs w:val="24"/>
              </w:rPr>
              <w:t xml:space="preserve"> are small (</w:t>
            </w:r>
            <w:proofErr w:type="spellStart"/>
            <w:r w:rsidRPr="00CE34F6">
              <w:rPr>
                <w:rFonts w:ascii="Cambria" w:hAnsi="Cambria" w:cstheme="minorHAnsi"/>
                <w:bCs/>
                <w:sz w:val="24"/>
                <w:szCs w:val="24"/>
              </w:rPr>
              <w:t>Eg</w:t>
            </w:r>
            <w:proofErr w:type="spellEnd"/>
            <w:r w:rsidRPr="00CE34F6">
              <w:rPr>
                <w:rFonts w:ascii="Cambria" w:hAnsi="Cambria" w:cstheme="minorHAnsi"/>
                <w:bCs/>
                <w:sz w:val="24"/>
                <w:szCs w:val="24"/>
              </w:rPr>
              <w:t>. less than 3)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C215FE" w:rsidRPr="00D307C6" w:rsidRDefault="00C215FE" w:rsidP="00C215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282822F8" w:rsidR="00C215FE" w:rsidRPr="00293D36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77F4413A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C215FE" w:rsidRPr="00293D36" w14:paraId="6BA36377" w14:textId="1F5DC35D" w:rsidTr="002D669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215FE" w:rsidRPr="00293D36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191E11" w14:textId="03124E92" w:rsidR="00C215FE" w:rsidRPr="0017445C" w:rsidRDefault="00C215FE" w:rsidP="00C215FE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and RNN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C215FE" w:rsidRPr="00D307C6" w:rsidRDefault="00C215FE" w:rsidP="00C215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706EB39B" w:rsidR="00C215FE" w:rsidRPr="00293D36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2BFFC562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C215FE" w:rsidRPr="00293D36" w14:paraId="2B1E1DFD" w14:textId="3F03E895" w:rsidTr="002D669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C215FE" w:rsidRPr="00293D36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789CA5" w14:textId="16065DFF" w:rsidR="00C215FE" w:rsidRPr="00AC6EF6" w:rsidRDefault="00C215FE" w:rsidP="00C215FE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215FE">
              <w:rPr>
                <w:rFonts w:ascii="Cambria" w:hAnsi="Cambria" w:cstheme="minorHAnsi"/>
                <w:bCs/>
                <w:sz w:val="24"/>
                <w:szCs w:val="24"/>
              </w:rPr>
              <w:t>State true or false. Deep learning is able to automatically learn features from the training data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C215FE" w:rsidRPr="00D307C6" w:rsidRDefault="00C215FE" w:rsidP="00C215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7A59D05E" w:rsidR="00C215FE" w:rsidRPr="00293D36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629DD66A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C215FE" w:rsidRPr="00293D36" w14:paraId="01AC2B5E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450870B7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39D441" w14:textId="2A0044D9" w:rsidR="00C215FE" w:rsidRPr="00284DDB" w:rsidRDefault="00C215FE" w:rsidP="00C215FE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State the derivative of the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ReLU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function if x &gt; 0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C215FE" w:rsidRPr="00D307C6" w:rsidRDefault="00C215FE" w:rsidP="00C215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322F281E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5B068FD8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C215FE" w:rsidRPr="00293D36" w14:paraId="603AD31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27FB06" w14:textId="17FBBA4A" w:rsidR="00C215FE" w:rsidRPr="00284DDB" w:rsidRDefault="004469C5" w:rsidP="00C215FE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A particular pooling function takes the vectors V1 = [1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,2,3</w:t>
            </w:r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>] and V2 = [1,4,5]. It produces the output V = [1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,3,4</w:t>
            </w:r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>]. State the type of pooling function it is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C215FE" w:rsidRPr="00D307C6" w:rsidRDefault="00C215FE" w:rsidP="00C215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6868EE3E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31614971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C215FE" w:rsidRPr="00293D36" w14:paraId="04BA4D63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6D64FC70" w:rsidR="00C215FE" w:rsidRPr="00284DDB" w:rsidRDefault="00BB42AD" w:rsidP="00C215FE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Mention any 2 types of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autoencoders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C215FE" w:rsidRPr="00D307C6" w:rsidRDefault="00C215FE" w:rsidP="00C215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79BD880C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6E48C8E5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C215FE" w:rsidRPr="00293D36" w14:paraId="2B1948B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41F55B09" w:rsidR="00C215FE" w:rsidRPr="00CB7F9A" w:rsidRDefault="00CB7F9A" w:rsidP="00C215FE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Name any Boolean function which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cannot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be solved using a single perceptron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C215FE" w:rsidRPr="00D307C6" w:rsidRDefault="00C215FE" w:rsidP="00C215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2B47828D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139C96E2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C215FE" w:rsidRPr="00293D36" w14:paraId="725634CF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7F616C88" w:rsidR="00C215FE" w:rsidRPr="00284DDB" w:rsidRDefault="00CB7F9A" w:rsidP="00C215FE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Write down the activation function of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tanh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C215FE" w:rsidRPr="00D307C6" w:rsidRDefault="00C215FE" w:rsidP="00C215FE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005E559C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4DE4C237" w:rsidR="00C215FE" w:rsidRDefault="00C215FE" w:rsidP="00C215F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</w:tbl>
    <w:p w14:paraId="36846A1D" w14:textId="7B7D1D59" w:rsidR="001539B8" w:rsidRPr="00D8462B" w:rsidRDefault="00894339" w:rsidP="00930AE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</w:t>
      </w:r>
      <w:r w:rsidR="00526BBF"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494"/>
        <w:gridCol w:w="1275"/>
        <w:gridCol w:w="709"/>
        <w:gridCol w:w="851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1ED8004A" w:rsidR="00D307C6" w:rsidRPr="00293D36" w:rsidRDefault="00567AAF" w:rsidP="006C1437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s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Total 80 </w:t>
            </w:r>
            <w:r w:rsidR="00082413">
              <w:rPr>
                <w:rFonts w:ascii="Cambria" w:hAnsi="Cambria" w:cstheme="minorHAnsi"/>
                <w:b/>
                <w:bCs/>
                <w:sz w:val="24"/>
                <w:szCs w:val="24"/>
              </w:rPr>
              <w:t>Marks.</w:t>
            </w:r>
          </w:p>
        </w:tc>
      </w:tr>
      <w:tr w:rsidR="00CE560E" w:rsidRPr="00293D36" w14:paraId="3AEB7291" w14:textId="6B0E3BC9" w:rsidTr="00C215FE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5208E9AC" w:rsidR="00CE560E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160439B" w14:textId="77777777" w:rsidR="00CE560E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450E6B4C" w14:textId="77777777" w:rsidR="00CE560E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7D67D0E" w14:textId="77777777" w:rsidR="00C215FE" w:rsidRDefault="00C215F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AFC4D22" w14:textId="77777777" w:rsidR="00C215FE" w:rsidRDefault="00C215F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A457B67" w14:textId="367E56D8" w:rsidR="00CE560E" w:rsidRPr="00293D36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49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C8DD198" w14:textId="77777777" w:rsidR="00C215FE" w:rsidRDefault="00C215FE" w:rsidP="00473F9D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Arial"/>
                <w:sz w:val="24"/>
                <w:szCs w:val="24"/>
                <w:lang w:val="en-IN" w:eastAsia="en-IN"/>
              </w:rPr>
              <w:t xml:space="preserve">Prove that the Leaky </w:t>
            </w:r>
            <w:proofErr w:type="spellStart"/>
            <w:r>
              <w:rPr>
                <w:rFonts w:ascii="Cambria" w:hAnsi="Cambria" w:cs="Arial"/>
                <w:sz w:val="24"/>
                <w:szCs w:val="24"/>
                <w:lang w:val="en-IN" w:eastAsia="en-IN"/>
              </w:rPr>
              <w:t>ReLU</w:t>
            </w:r>
            <w:proofErr w:type="spellEnd"/>
            <w:r>
              <w:rPr>
                <w:rFonts w:ascii="Cambria" w:hAnsi="Cambria" w:cs="Arial"/>
                <w:sz w:val="24"/>
                <w:szCs w:val="24"/>
                <w:lang w:val="en-IN" w:eastAsia="en-IN"/>
              </w:rPr>
              <w:t xml:space="preserve"> activation function is not differentiable at x=0, unless a certain condition is met. Also write down that condition, and explain what happens to the derivative of the Leaky </w:t>
            </w:r>
            <w:proofErr w:type="spellStart"/>
            <w:r>
              <w:rPr>
                <w:rFonts w:ascii="Cambria" w:hAnsi="Cambria" w:cs="Arial"/>
                <w:sz w:val="24"/>
                <w:szCs w:val="24"/>
                <w:lang w:val="en-IN" w:eastAsia="en-IN"/>
              </w:rPr>
              <w:t>ReLU</w:t>
            </w:r>
            <w:proofErr w:type="spellEnd"/>
            <w:r>
              <w:rPr>
                <w:rFonts w:ascii="Cambria" w:hAnsi="Cambria" w:cs="Arial"/>
                <w:sz w:val="24"/>
                <w:szCs w:val="24"/>
                <w:lang w:val="en-IN" w:eastAsia="en-IN"/>
              </w:rPr>
              <w:t xml:space="preserve"> activation function if it is met, when x &gt; 0 and x &lt; 0.</w:t>
            </w:r>
          </w:p>
          <w:p w14:paraId="7F0D0DF6" w14:textId="77777777" w:rsidR="00CE560E" w:rsidRDefault="00CE560E" w:rsidP="00A667D0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</w:p>
          <w:p w14:paraId="569C07FE" w14:textId="0E61C3F1" w:rsidR="00C215FE" w:rsidRPr="00A667D0" w:rsidRDefault="00C215FE" w:rsidP="00A667D0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215FE">
              <w:rPr>
                <w:rFonts w:ascii="Cambria" w:hAnsi="Cambria" w:cstheme="minorHAnsi"/>
                <w:bCs/>
                <w:sz w:val="24"/>
                <w:szCs w:val="24"/>
              </w:rPr>
              <w:t xml:space="preserve">Given the loss function </w:t>
            </w:r>
            <w:proofErr w:type="gramStart"/>
            <w:r w:rsidRPr="00C215FE">
              <w:rPr>
                <w:rFonts w:ascii="Cambria" w:hAnsi="Cambria" w:cstheme="minorHAnsi"/>
                <w:bCs/>
                <w:sz w:val="24"/>
                <w:szCs w:val="24"/>
              </w:rPr>
              <w:t>L(</w:t>
            </w:r>
            <w:proofErr w:type="spellStart"/>
            <w:proofErr w:type="gramEnd"/>
            <w:r w:rsidRPr="00C215FE">
              <w:rPr>
                <w:rFonts w:ascii="Cambria" w:hAnsi="Cambria" w:cstheme="minorHAnsi"/>
                <w:bCs/>
                <w:sz w:val="24"/>
                <w:szCs w:val="24"/>
              </w:rPr>
              <w:t>a,b,c</w:t>
            </w:r>
            <w:proofErr w:type="spellEnd"/>
            <w:r w:rsidRPr="00C215FE">
              <w:rPr>
                <w:rFonts w:ascii="Cambria" w:hAnsi="Cambria" w:cstheme="minorHAnsi"/>
                <w:bCs/>
                <w:sz w:val="24"/>
                <w:szCs w:val="24"/>
              </w:rPr>
              <w:t>) = 2a*(b-3c). Calculate the gradients of the loss function L with each of the inputs a, b, and c, when a = -1, b = 0, and c = 1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98551A2" w14:textId="77777777" w:rsidR="00CE560E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  <w:p w14:paraId="0A99BBDA" w14:textId="77777777" w:rsidR="00CE560E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4F78BA2" w14:textId="77777777" w:rsidR="00C215FE" w:rsidRDefault="00C215F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44227E8A" w14:textId="77777777" w:rsidR="008716C6" w:rsidRDefault="008716C6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E99A887" w14:textId="6CC1067B" w:rsidR="00CE560E" w:rsidRPr="00293D36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4A9AED9" w14:textId="77777777" w:rsidR="00CE560E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  <w:p w14:paraId="2CA5BEB5" w14:textId="77777777" w:rsidR="00CE560E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78FF8C7" w14:textId="77777777" w:rsidR="00C215FE" w:rsidRDefault="00C215F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9D28C20" w14:textId="77777777" w:rsidR="008716C6" w:rsidRDefault="008716C6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D18B225" w14:textId="7A5D56A9" w:rsidR="00CE560E" w:rsidRPr="00293D36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58F44DC" w14:textId="3DE7B352" w:rsidR="00CE560E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D7567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  <w:p w14:paraId="445198DE" w14:textId="77777777" w:rsidR="00CE560E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DBF60BB" w14:textId="77777777" w:rsidR="008716C6" w:rsidRDefault="008716C6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0C6AF582" w14:textId="77777777" w:rsidR="00C215FE" w:rsidRDefault="00C215F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C187FFE" w14:textId="66F843BC" w:rsidR="00CE560E" w:rsidRDefault="00CE560E" w:rsidP="00CE560E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D7567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DA4EC4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527993C5" w:rsidR="00D307C6" w:rsidRPr="00D8462B" w:rsidRDefault="00683CBB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</w:t>
            </w:r>
            <w:r w:rsidR="00D307C6" w:rsidRPr="00D8462B">
              <w:rPr>
                <w:rFonts w:ascii="Cambria" w:hAnsi="Cambria" w:cstheme="minorHAnsi"/>
                <w:b/>
                <w:sz w:val="28"/>
                <w:szCs w:val="28"/>
              </w:rPr>
              <w:t>r</w:t>
            </w:r>
          </w:p>
        </w:tc>
      </w:tr>
      <w:tr w:rsidR="00220B3F" w:rsidRPr="00293D36" w14:paraId="37393AEC" w14:textId="6E25860C" w:rsidTr="00ED7567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08CCF156" w:rsidR="00220B3F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6851D5" w14:textId="77777777" w:rsidR="00220B3F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gramStart"/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proofErr w:type="gramEnd"/>
            <w:r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  <w:p w14:paraId="54180915" w14:textId="77777777" w:rsidR="00220B3F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D028038" w14:textId="77777777" w:rsidR="00007EF2" w:rsidRDefault="00007EF2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D0889F8" w14:textId="40B1B892" w:rsidR="00220B3F" w:rsidRPr="00293D36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49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D6AE4EA" w14:textId="77777777" w:rsidR="00007EF2" w:rsidRDefault="00007EF2" w:rsidP="00007EF2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  <w:lang w:val="en-IN" w:eastAsia="en-IN"/>
              </w:rPr>
              <w:t xml:space="preserve">Let f(x) be the ELU of x. Let f'(x) be the derivative of f(x) with respect to x. Prove that f'(x) = 1 if x &gt; 0 and f'(x) = f(x) + a, if x is less than 0, where 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  <w:lang w:val="en-IN" w:eastAsia="en-IN"/>
              </w:rPr>
              <w:t>a is</w:t>
            </w:r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  <w:lang w:val="en-IN" w:eastAsia="en-IN"/>
              </w:rPr>
              <w:t xml:space="preserve"> the parametric constant used in calculating the ELU.</w:t>
            </w:r>
          </w:p>
          <w:p w14:paraId="18FBAE67" w14:textId="77777777" w:rsidR="00007EF2" w:rsidRDefault="00007EF2" w:rsidP="00007EF2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  <w:lang w:val="en-IN" w:eastAsia="en-IN"/>
              </w:rPr>
            </w:pPr>
          </w:p>
          <w:p w14:paraId="6BA1BF6A" w14:textId="25169B56" w:rsidR="00220B3F" w:rsidRPr="00A667D0" w:rsidRDefault="00007EF2" w:rsidP="00A667D0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007EF2">
              <w:rPr>
                <w:rFonts w:ascii="Cambria" w:hAnsi="Cambria" w:cstheme="minorHAnsi"/>
                <w:bCs/>
                <w:sz w:val="24"/>
                <w:szCs w:val="24"/>
              </w:rPr>
              <w:t xml:space="preserve">Given the loss function </w:t>
            </w:r>
            <w:proofErr w:type="gramStart"/>
            <w:r w:rsidRPr="00007EF2">
              <w:rPr>
                <w:rFonts w:ascii="Cambria" w:hAnsi="Cambria" w:cstheme="minorHAnsi"/>
                <w:bCs/>
                <w:sz w:val="24"/>
                <w:szCs w:val="24"/>
              </w:rPr>
              <w:t>L(</w:t>
            </w:r>
            <w:proofErr w:type="spellStart"/>
            <w:proofErr w:type="gramEnd"/>
            <w:r w:rsidRPr="00007EF2">
              <w:rPr>
                <w:rFonts w:ascii="Cambria" w:hAnsi="Cambria" w:cstheme="minorHAnsi"/>
                <w:bCs/>
                <w:sz w:val="24"/>
                <w:szCs w:val="24"/>
              </w:rPr>
              <w:t>a,b,c</w:t>
            </w:r>
            <w:proofErr w:type="spellEnd"/>
            <w:r w:rsidRPr="00007EF2">
              <w:rPr>
                <w:rFonts w:ascii="Cambria" w:hAnsi="Cambria" w:cstheme="minorHAnsi"/>
                <w:bCs/>
                <w:sz w:val="24"/>
                <w:szCs w:val="24"/>
              </w:rPr>
              <w:t xml:space="preserve">) = 2a*(b-3c). Calculate the gradients of the loss function L with each of the inputs a, b, and c, when a =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7</w:t>
            </w:r>
            <w:r w:rsidRPr="00007EF2">
              <w:rPr>
                <w:rFonts w:ascii="Cambria" w:hAnsi="Cambria" w:cstheme="minorHAnsi"/>
                <w:bCs/>
                <w:sz w:val="24"/>
                <w:szCs w:val="24"/>
              </w:rPr>
              <w:t xml:space="preserve">, b =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1</w:t>
            </w:r>
            <w:r w:rsidRPr="00007EF2">
              <w:rPr>
                <w:rFonts w:ascii="Cambria" w:hAnsi="Cambria" w:cstheme="minorHAnsi"/>
                <w:bCs/>
                <w:sz w:val="24"/>
                <w:szCs w:val="24"/>
              </w:rPr>
              <w:t xml:space="preserve">, and c =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4</w:t>
            </w:r>
            <w:r w:rsidRPr="00007EF2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0FE02CE" w14:textId="77777777" w:rsidR="00220B3F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  <w:p w14:paraId="4BBE5D2C" w14:textId="77777777" w:rsidR="00220B3F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1BABFDD6" w14:textId="77777777" w:rsidR="00007EF2" w:rsidRDefault="00007EF2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F30C4A2" w14:textId="63FDD39C" w:rsidR="00220B3F" w:rsidRPr="00293D36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6F6B338" w14:textId="77777777" w:rsidR="00220B3F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2</w:t>
            </w:r>
          </w:p>
          <w:p w14:paraId="0146444A" w14:textId="77777777" w:rsidR="00220B3F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2AAA1FA3" w14:textId="77777777" w:rsidR="008716C6" w:rsidRDefault="008716C6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56CD3B2" w14:textId="7FB66F4B" w:rsidR="00220B3F" w:rsidRPr="00293D36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54C296B3" w14:textId="3140825E" w:rsidR="00220B3F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D7567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  <w:p w14:paraId="481C2698" w14:textId="77777777" w:rsidR="00220B3F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15B9416" w14:textId="77777777" w:rsidR="008716C6" w:rsidRDefault="008716C6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30947D43" w14:textId="3C522960" w:rsidR="00220B3F" w:rsidRDefault="00220B3F" w:rsidP="00220B3F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D7567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D307C6" w:rsidRPr="00293D36" w14:paraId="13FA2CD2" w14:textId="73B56C51" w:rsidTr="00683CBB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77777777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623BF7" w:rsidRPr="00293D36" w14:paraId="75991A19" w14:textId="4F6627AE" w:rsidTr="00E93272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94B3760" w14:textId="2ED966A5" w:rsidR="00623BF7" w:rsidRPr="00293D36" w:rsidRDefault="00623BF7" w:rsidP="00623BF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7137" w:type="dxa"/>
            <w:gridSpan w:val="2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5FCFD8" w14:textId="59B56B62" w:rsidR="00623BF7" w:rsidRDefault="004F0A51" w:rsidP="00623BF7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The following are the weight matrices learnt in an LSTM:</w:t>
            </w:r>
          </w:p>
          <w:p w14:paraId="35571CDD" w14:textId="2D92B888" w:rsidR="004F0A51" w:rsidRPr="004F0A51" w:rsidRDefault="004F0A51" w:rsidP="00623BF7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Wf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</m:m>
                </m:e>
              </m:d>
            </m:oMath>
            <w:r w:rsidR="007B7543">
              <w:rPr>
                <w:rFonts w:ascii="Cambria" w:hAnsi="Cambria" w:cstheme="minorHAnsi"/>
                <w:bCs/>
                <w:sz w:val="24"/>
                <w:szCs w:val="24"/>
              </w:rPr>
              <w:t xml:space="preserve">,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bf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-2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</w:p>
          <w:p w14:paraId="122A9B17" w14:textId="0148B81F" w:rsidR="004F0A51" w:rsidRPr="004F0A51" w:rsidRDefault="004F0A51" w:rsidP="004F0A5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Wc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="007B7543">
              <w:rPr>
                <w:rFonts w:ascii="Cambria" w:hAnsi="Cambria" w:cstheme="minorHAnsi"/>
                <w:bCs/>
                <w:sz w:val="24"/>
                <w:szCs w:val="24"/>
              </w:rPr>
              <w:t xml:space="preserve">,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bc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</w:p>
          <w:p w14:paraId="0F7BD54A" w14:textId="3DDB2A75" w:rsidR="004F0A51" w:rsidRPr="004F0A51" w:rsidRDefault="004F0A51" w:rsidP="004F0A5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Wi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3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  <w:r w:rsidR="007B7543">
              <w:rPr>
                <w:rFonts w:ascii="Cambria" w:hAnsi="Cambria" w:cstheme="minorHAnsi"/>
                <w:bCs/>
                <w:sz w:val="24"/>
                <w:szCs w:val="24"/>
              </w:rPr>
              <w:t xml:space="preserve">,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bi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</m:m>
                </m:e>
              </m:d>
            </m:oMath>
          </w:p>
          <w:p w14:paraId="6EEFF2EC" w14:textId="2B4FE674" w:rsidR="004F0A51" w:rsidRPr="004F0A51" w:rsidRDefault="004F0A51" w:rsidP="004F0A5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Wo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="007B7543">
              <w:rPr>
                <w:rFonts w:ascii="Cambria" w:hAnsi="Cambria" w:cstheme="minorHAnsi"/>
                <w:bCs/>
                <w:sz w:val="24"/>
                <w:szCs w:val="24"/>
              </w:rPr>
              <w:t>,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bi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</m:m>
                </m:e>
              </m:d>
            </m:oMath>
          </w:p>
          <w:p w14:paraId="5094C011" w14:textId="109F1DF4" w:rsidR="004F0A51" w:rsidRPr="004F0A51" w:rsidRDefault="004F0A51" w:rsidP="004469C5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lastRenderedPageBreak/>
              <w:t>For the input sequence: X1 = [1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,2,1</w:t>
            </w:r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>], X2 = [2,1,0], X3 = [0, -1, 3]</w:t>
            </w:r>
            <w:r w:rsidR="004469C5">
              <w:rPr>
                <w:rFonts w:ascii="Cambria" w:hAnsi="Cambria" w:cstheme="minorHAnsi"/>
                <w:bCs/>
                <w:sz w:val="24"/>
                <w:szCs w:val="24"/>
              </w:rPr>
              <w:t xml:space="preserve">.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Calculate the output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1D75116" w14:textId="78F7C75C" w:rsidR="00623BF7" w:rsidRPr="00293D36" w:rsidRDefault="00623BF7" w:rsidP="00623BF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923DEBB" w14:textId="4DB0A0F1" w:rsidR="00623BF7" w:rsidRPr="00293D36" w:rsidRDefault="00623BF7" w:rsidP="00623BF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D0D3101" w14:textId="085FB1DB" w:rsidR="00623BF7" w:rsidRDefault="00623BF7" w:rsidP="00623BF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D307C6" w:rsidRPr="00293D36" w14:paraId="4CA3C357" w14:textId="3302ACC2" w:rsidTr="00D8462B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08AA4ED8" w14:textId="2E1F35F7" w:rsidR="00D307C6" w:rsidRDefault="00683CBB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lastRenderedPageBreak/>
              <w:t>O</w:t>
            </w:r>
            <w:r w:rsidR="00D8462B" w:rsidRPr="00D8462B">
              <w:rPr>
                <w:rFonts w:ascii="Cambria" w:hAnsi="Cambria" w:cstheme="minorHAnsi"/>
                <w:b/>
                <w:sz w:val="28"/>
                <w:szCs w:val="28"/>
              </w:rPr>
              <w:t>r</w:t>
            </w:r>
          </w:p>
        </w:tc>
      </w:tr>
      <w:tr w:rsidR="00623BF7" w:rsidRPr="00293D36" w14:paraId="7AE28738" w14:textId="089F6912" w:rsidTr="0014330E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96D71E2" w14:textId="5B2A4DBA" w:rsidR="00623BF7" w:rsidRPr="00293D36" w:rsidRDefault="00623BF7" w:rsidP="00623BF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7137" w:type="dxa"/>
            <w:gridSpan w:val="2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612E06" w14:textId="77777777" w:rsidR="004F0A51" w:rsidRDefault="004F0A51" w:rsidP="004F0A5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The following are the weight matrices learnt in an LSTM:</w:t>
            </w:r>
          </w:p>
          <w:p w14:paraId="18169E38" w14:textId="089994B3" w:rsidR="004F0A51" w:rsidRPr="004F0A51" w:rsidRDefault="004F0A51" w:rsidP="004F0A5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Wf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</m:m>
                </m:e>
              </m:d>
            </m:oMath>
            <w:r w:rsidR="00683664">
              <w:rPr>
                <w:rFonts w:ascii="Cambria" w:hAnsi="Cambria" w:cstheme="minorHAnsi"/>
                <w:bCs/>
                <w:sz w:val="24"/>
                <w:szCs w:val="24"/>
              </w:rPr>
              <w:t xml:space="preserve">,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bf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-2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</w:p>
          <w:p w14:paraId="1200CEF4" w14:textId="2AB6514D" w:rsidR="004F0A51" w:rsidRPr="004F0A51" w:rsidRDefault="004F0A51" w:rsidP="004F0A5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Wc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="00683664">
              <w:rPr>
                <w:rFonts w:ascii="Cambria" w:hAnsi="Cambria" w:cstheme="minorHAnsi"/>
                <w:bCs/>
                <w:sz w:val="24"/>
                <w:szCs w:val="24"/>
              </w:rPr>
              <w:t xml:space="preserve">,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bc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</w:p>
          <w:p w14:paraId="3C8F76FD" w14:textId="06721BD8" w:rsidR="004F0A51" w:rsidRPr="004F0A51" w:rsidRDefault="004F0A51" w:rsidP="004F0A5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Wi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3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  <w:r w:rsidR="00683664">
              <w:rPr>
                <w:rFonts w:ascii="Cambria" w:hAnsi="Cambria" w:cstheme="minorHAnsi"/>
                <w:bCs/>
                <w:sz w:val="24"/>
                <w:szCs w:val="24"/>
              </w:rPr>
              <w:t xml:space="preserve">,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bi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</m:m>
                </m:e>
              </m:d>
            </m:oMath>
          </w:p>
          <w:p w14:paraId="0514C286" w14:textId="1A44BA1E" w:rsidR="004F0A51" w:rsidRPr="004F0A51" w:rsidRDefault="004F0A51" w:rsidP="004F0A51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Wo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="00683664">
              <w:rPr>
                <w:rFonts w:ascii="Cambria" w:hAnsi="Cambria" w:cstheme="minorHAnsi"/>
                <w:bCs/>
                <w:sz w:val="24"/>
                <w:szCs w:val="24"/>
              </w:rPr>
              <w:t xml:space="preserve">,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bi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</m:m>
                </m:e>
              </m:d>
            </m:oMath>
          </w:p>
          <w:p w14:paraId="40FB11B1" w14:textId="10F2B535" w:rsidR="00623BF7" w:rsidRPr="00FD2FBD" w:rsidRDefault="004F0A51" w:rsidP="00683664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For the input sequence: X1 = [1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,0,1</w:t>
            </w:r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>], X2 = [0,1,0], X3 = [1, -1, 0]</w:t>
            </w:r>
            <w:r w:rsidR="00683664">
              <w:rPr>
                <w:rFonts w:ascii="Cambria" w:hAnsi="Cambria" w:cstheme="minorHAnsi"/>
                <w:bCs/>
                <w:sz w:val="24"/>
                <w:szCs w:val="24"/>
              </w:rPr>
              <w:t xml:space="preserve">.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Calculate the output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2BF6E9" w14:textId="377B9E93" w:rsidR="00623BF7" w:rsidRPr="00293D36" w:rsidRDefault="00623BF7" w:rsidP="00623BF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7E7D89D" w14:textId="59CBA7F8" w:rsidR="00623BF7" w:rsidRPr="00293D36" w:rsidRDefault="00623BF7" w:rsidP="00623BF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68E9EA5" w14:textId="60A22E98" w:rsidR="00623BF7" w:rsidRDefault="00623BF7" w:rsidP="00623BF7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14:paraId="3C8D2008" w14:textId="0B086BB6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0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7137"/>
        <w:gridCol w:w="1275"/>
        <w:gridCol w:w="709"/>
        <w:gridCol w:w="851"/>
      </w:tblGrid>
      <w:tr w:rsidR="008A10CB" w:rsidRPr="00293D36" w14:paraId="06AACFFA" w14:textId="3892CA96" w:rsidTr="00775818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D52ABB" w14:textId="50B14ABD" w:rsidR="008A10CB" w:rsidRPr="00293D36" w:rsidRDefault="008A10CB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713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5742CF" w14:textId="1758B928" w:rsidR="000A731F" w:rsidRPr="000A731F" w:rsidRDefault="000A731F" w:rsidP="004469C5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The input to a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softmax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classifier is the following vector:</w:t>
            </w:r>
            <w:r w:rsidR="004469C5">
              <w:rPr>
                <w:rFonts w:ascii="Cambria" w:hAnsi="Cambria"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X = [2024, 2025]</w:t>
            </w:r>
            <w:r w:rsidR="004469C5">
              <w:rPr>
                <w:rFonts w:ascii="Cambria" w:hAnsi="Cambria" w:cstheme="minorHAnsi"/>
                <w:bCs/>
                <w:sz w:val="24"/>
                <w:szCs w:val="24"/>
              </w:rPr>
              <w:t xml:space="preserve">.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Calculate the output.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NOTE: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Your output should be correct up to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3 decimal places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85FFF6E" w14:textId="59C5406E" w:rsidR="008A10CB" w:rsidRPr="00293D36" w:rsidRDefault="008A10CB" w:rsidP="00A7505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B2CACAF" w14:textId="04D43B64" w:rsidR="008A10CB" w:rsidRPr="00293D36" w:rsidRDefault="008A10CB" w:rsidP="00A7505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BD7F3E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2C0F8" w14:textId="11AE63F2" w:rsidR="008A10CB" w:rsidRDefault="008A10CB" w:rsidP="00A7505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547C6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D307C6" w:rsidRPr="00293D36" w14:paraId="4DACA96F" w14:textId="3AF44A69" w:rsidTr="00D13F33">
        <w:tc>
          <w:tcPr>
            <w:tcW w:w="10774" w:type="dxa"/>
            <w:gridSpan w:val="5"/>
            <w:tcBorders>
              <w:top w:val="single" w:sz="12" w:space="0" w:color="auto"/>
              <w:bottom w:val="single" w:sz="12" w:space="0" w:color="auto"/>
            </w:tcBorders>
          </w:tcPr>
          <w:p w14:paraId="48D77C7B" w14:textId="77D621A7" w:rsidR="00D8462B" w:rsidRPr="00D8462B" w:rsidRDefault="00D8462B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3E5A46" w:rsidRPr="00293D36" w14:paraId="4D706E0E" w14:textId="0DCF4876" w:rsidTr="00775818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80CCD8F" w14:textId="237141EA" w:rsidR="003E5A46" w:rsidRPr="00293D36" w:rsidRDefault="003E5A46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713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B4355F" w14:textId="42A2288A" w:rsidR="003E5A46" w:rsidRPr="00B474C1" w:rsidRDefault="003C26AC" w:rsidP="004469C5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The input to a </w:t>
            </w:r>
            <w:proofErr w:type="spellStart"/>
            <w:r>
              <w:rPr>
                <w:rFonts w:ascii="Cambria" w:hAnsi="Cambria" w:cstheme="minorHAnsi"/>
                <w:bCs/>
                <w:sz w:val="24"/>
                <w:szCs w:val="24"/>
              </w:rPr>
              <w:t>softmax</w:t>
            </w:r>
            <w:proofErr w:type="spellEnd"/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classifier is the following vector:</w:t>
            </w:r>
            <w:r w:rsidR="004469C5">
              <w:rPr>
                <w:rFonts w:ascii="Cambria" w:hAnsi="Cambria"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X = [1987, 1988, 1989, </w:t>
            </w:r>
            <w:proofErr w:type="gramStart"/>
            <w:r>
              <w:rPr>
                <w:rFonts w:ascii="Cambria" w:hAnsi="Cambria" w:cstheme="minorHAnsi"/>
                <w:bCs/>
                <w:sz w:val="24"/>
                <w:szCs w:val="24"/>
              </w:rPr>
              <w:t>1990</w:t>
            </w:r>
            <w:proofErr w:type="gramEnd"/>
            <w:r>
              <w:rPr>
                <w:rFonts w:ascii="Cambria" w:hAnsi="Cambria" w:cstheme="minorHAnsi"/>
                <w:bCs/>
                <w:sz w:val="24"/>
                <w:szCs w:val="24"/>
              </w:rPr>
              <w:t>]</w:t>
            </w:r>
            <w:r w:rsidR="004469C5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Calculate the output.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NOTE: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Your output should be correct up to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5 decimal places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8097FB" w14:textId="04971578" w:rsidR="003E5A46" w:rsidRPr="00293D36" w:rsidRDefault="003E5A46" w:rsidP="00A7505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E49571" w14:textId="3C5DAFFA" w:rsidR="003E5A46" w:rsidRPr="00293D36" w:rsidRDefault="003E5A46" w:rsidP="00A7505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41B9F2C" w14:textId="3FB496F0" w:rsidR="003E5A46" w:rsidRDefault="003E5A46" w:rsidP="00A7505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547C6F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004BA923" w14:textId="67E9C183" w:rsidR="000C158A" w:rsidRDefault="000C158A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7137"/>
        <w:gridCol w:w="1275"/>
        <w:gridCol w:w="709"/>
        <w:gridCol w:w="851"/>
      </w:tblGrid>
      <w:tr w:rsidR="00B16C53" w:rsidRPr="00293D36" w14:paraId="63EB4225" w14:textId="77777777" w:rsidTr="003E5A46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020710B" w14:textId="0417B4DA" w:rsidR="00B16C53" w:rsidRPr="00293D36" w:rsidRDefault="00B16C53" w:rsidP="00B16C53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713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B6FC13" w14:textId="77777777" w:rsidR="00B16C53" w:rsidRDefault="008C35A3" w:rsidP="00B16C53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onsider the following 6*6 matrix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151"/>
              <w:gridCol w:w="1152"/>
              <w:gridCol w:w="1152"/>
              <w:gridCol w:w="1152"/>
              <w:gridCol w:w="1152"/>
              <w:gridCol w:w="1152"/>
            </w:tblGrid>
            <w:tr w:rsidR="008C35A3" w14:paraId="22F1D3B8" w14:textId="77777777" w:rsidTr="008C35A3">
              <w:tc>
                <w:tcPr>
                  <w:tcW w:w="1151" w:type="dxa"/>
                </w:tcPr>
                <w:p w14:paraId="2D7DAEB3" w14:textId="6A1F6255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49A3CBDD" w14:textId="510C3F41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2BD0B806" w14:textId="5DE37B6D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013096C0" w14:textId="7B02E421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4013EBB0" w14:textId="38F6B688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574591A9" w14:textId="6BC552A6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</w:tr>
            <w:tr w:rsidR="008C35A3" w14:paraId="11CBD405" w14:textId="77777777" w:rsidTr="008C35A3">
              <w:tc>
                <w:tcPr>
                  <w:tcW w:w="1151" w:type="dxa"/>
                </w:tcPr>
                <w:p w14:paraId="3253ECB9" w14:textId="0C00A2F1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58AD357F" w14:textId="0F77BC1D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07EA1D23" w14:textId="7F785FBA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3B6C6C95" w14:textId="47FD4F71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498E51B1" w14:textId="5BDD790B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73E0CAAA" w14:textId="5A79706A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8C35A3" w14:paraId="002428C4" w14:textId="77777777" w:rsidTr="008C35A3">
              <w:tc>
                <w:tcPr>
                  <w:tcW w:w="1151" w:type="dxa"/>
                </w:tcPr>
                <w:p w14:paraId="53918BD2" w14:textId="7FDA6F0A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11ADE67C" w14:textId="79E2DF58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576FEBCD" w14:textId="0F9F37F8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7BB5FF9F" w14:textId="6A32E874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101C6309" w14:textId="3E0C8F4B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2C1015E1" w14:textId="02E21255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</w:tr>
            <w:tr w:rsidR="008C35A3" w14:paraId="5E53442C" w14:textId="77777777" w:rsidTr="008C35A3">
              <w:tc>
                <w:tcPr>
                  <w:tcW w:w="1151" w:type="dxa"/>
                </w:tcPr>
                <w:p w14:paraId="063C9A62" w14:textId="35E5F170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5DFB5766" w14:textId="516C361F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0E54DC4E" w14:textId="3F652B56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68944D69" w14:textId="273C678C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1C6AB460" w14:textId="535D2F83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44968AAF" w14:textId="38F4A3A2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8C35A3" w14:paraId="364F56F4" w14:textId="77777777" w:rsidTr="008C35A3">
              <w:tc>
                <w:tcPr>
                  <w:tcW w:w="1151" w:type="dxa"/>
                </w:tcPr>
                <w:p w14:paraId="3B6B3BB4" w14:textId="34409D22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1BDE3B90" w14:textId="2DD8EE01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379FCE9E" w14:textId="762F6F3B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08C64BEF" w14:textId="14CB2698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3A5BBCB5" w14:textId="509447F2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6C633E06" w14:textId="6398E7A1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</w:tr>
            <w:tr w:rsidR="008C35A3" w14:paraId="2911D27E" w14:textId="77777777" w:rsidTr="008C35A3">
              <w:tc>
                <w:tcPr>
                  <w:tcW w:w="1151" w:type="dxa"/>
                </w:tcPr>
                <w:p w14:paraId="02B234EA" w14:textId="2BC4F02F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09A4AD0F" w14:textId="3D3F0EB2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0D8FC6D6" w14:textId="3723916A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5FCBB48E" w14:textId="6A8E65AC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24DA9EB7" w14:textId="73DF7357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72079CA8" w14:textId="5E58B41C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70940B25" w14:textId="47D0ED19" w:rsidR="008C35A3" w:rsidRDefault="008C35A3" w:rsidP="00B16C53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alculate the output of applying the following convolution filter (stride = 1) to that matrix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303"/>
              <w:gridCol w:w="2304"/>
              <w:gridCol w:w="2304"/>
            </w:tblGrid>
            <w:tr w:rsidR="008C35A3" w14:paraId="1C78661A" w14:textId="77777777" w:rsidTr="008C35A3">
              <w:tc>
                <w:tcPr>
                  <w:tcW w:w="2303" w:type="dxa"/>
                </w:tcPr>
                <w:p w14:paraId="1885DAC4" w14:textId="3910C966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304" w:type="dxa"/>
                </w:tcPr>
                <w:p w14:paraId="62265E4D" w14:textId="540B3036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304" w:type="dxa"/>
                </w:tcPr>
                <w:p w14:paraId="74FCACA7" w14:textId="4C455F82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8C35A3" w14:paraId="20C82244" w14:textId="77777777" w:rsidTr="008C35A3">
              <w:tc>
                <w:tcPr>
                  <w:tcW w:w="2303" w:type="dxa"/>
                </w:tcPr>
                <w:p w14:paraId="51F1A86B" w14:textId="1C6DDA8A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lastRenderedPageBreak/>
                    <w:t>2</w:t>
                  </w:r>
                </w:p>
              </w:tc>
              <w:tc>
                <w:tcPr>
                  <w:tcW w:w="2304" w:type="dxa"/>
                </w:tcPr>
                <w:p w14:paraId="3ED6FAD2" w14:textId="3D65B195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304" w:type="dxa"/>
                </w:tcPr>
                <w:p w14:paraId="58611DFC" w14:textId="72E173B6" w:rsidR="008C35A3" w:rsidRDefault="00DF083B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2</w:t>
                  </w:r>
                </w:p>
              </w:tc>
            </w:tr>
            <w:tr w:rsidR="008C35A3" w14:paraId="447F353A" w14:textId="77777777" w:rsidTr="008C35A3">
              <w:tc>
                <w:tcPr>
                  <w:tcW w:w="2303" w:type="dxa"/>
                </w:tcPr>
                <w:p w14:paraId="38D75CC0" w14:textId="03F912A1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304" w:type="dxa"/>
                </w:tcPr>
                <w:p w14:paraId="390E079E" w14:textId="054C4EC2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304" w:type="dxa"/>
                </w:tcPr>
                <w:p w14:paraId="6A471861" w14:textId="5B762427" w:rsidR="008C35A3" w:rsidRDefault="008C35A3" w:rsidP="00B16C5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21B524FA" w14:textId="5E952880" w:rsidR="008C35A3" w:rsidRPr="008C35A3" w:rsidRDefault="008C35A3" w:rsidP="00B16C53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585599" w14:textId="7BEAA513" w:rsidR="00B16C53" w:rsidRPr="00293D36" w:rsidRDefault="00B16C53" w:rsidP="00B16C53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D8B311" w14:textId="6D12342C" w:rsidR="00B16C53" w:rsidRPr="00293D36" w:rsidRDefault="00B16C53" w:rsidP="00B16C53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45A368C" w14:textId="7D23A807" w:rsidR="00B16C53" w:rsidRDefault="00B16C53" w:rsidP="00B16C53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547C6F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9144EB" w:rsidRPr="00293D36" w14:paraId="50E26235" w14:textId="77777777" w:rsidTr="00D54399">
        <w:tc>
          <w:tcPr>
            <w:tcW w:w="10774" w:type="dxa"/>
            <w:gridSpan w:val="5"/>
            <w:tcBorders>
              <w:top w:val="single" w:sz="12" w:space="0" w:color="auto"/>
              <w:bottom w:val="single" w:sz="12" w:space="0" w:color="auto"/>
            </w:tcBorders>
          </w:tcPr>
          <w:p w14:paraId="603E4B7A" w14:textId="77777777" w:rsidR="009144EB" w:rsidRPr="00D8462B" w:rsidRDefault="009144EB" w:rsidP="00D54399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lastRenderedPageBreak/>
              <w:t>Or</w:t>
            </w:r>
          </w:p>
        </w:tc>
      </w:tr>
      <w:tr w:rsidR="00B16C53" w:rsidRPr="00293D36" w14:paraId="071FAB96" w14:textId="77777777" w:rsidTr="003E5A46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7DE71C2" w14:textId="1F093D0E" w:rsidR="00B16C53" w:rsidRPr="00293D36" w:rsidRDefault="00B16C53" w:rsidP="00B16C53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713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B91B62" w14:textId="77777777" w:rsidR="008C35A3" w:rsidRDefault="008C35A3" w:rsidP="008C35A3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onsider the following 6*6 matrix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151"/>
              <w:gridCol w:w="1152"/>
              <w:gridCol w:w="1152"/>
              <w:gridCol w:w="1152"/>
              <w:gridCol w:w="1152"/>
              <w:gridCol w:w="1152"/>
            </w:tblGrid>
            <w:tr w:rsidR="008C35A3" w14:paraId="5729FD31" w14:textId="77777777" w:rsidTr="00E04734">
              <w:tc>
                <w:tcPr>
                  <w:tcW w:w="1151" w:type="dxa"/>
                </w:tcPr>
                <w:p w14:paraId="495C3839" w14:textId="02F92A6F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71E5BE27" w14:textId="6EBF2906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15BCE5CB" w14:textId="2A916CF8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0AC84789" w14:textId="24838B8C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406CFB62" w14:textId="76361536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2FF4A350" w14:textId="792C2501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8C35A3" w14:paraId="0DA4DAC3" w14:textId="77777777" w:rsidTr="00E04734">
              <w:tc>
                <w:tcPr>
                  <w:tcW w:w="1151" w:type="dxa"/>
                </w:tcPr>
                <w:p w14:paraId="00E3256F" w14:textId="391A00E7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251FC4A1" w14:textId="0DC1478F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4EC71BE5" w14:textId="7E69C535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47860981" w14:textId="5DAF4ED6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7C276BD5" w14:textId="54B5CA19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0F60BFA5" w14:textId="5859C23D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</w:tr>
            <w:tr w:rsidR="008C35A3" w14:paraId="1202CC56" w14:textId="77777777" w:rsidTr="00E04734">
              <w:tc>
                <w:tcPr>
                  <w:tcW w:w="1151" w:type="dxa"/>
                </w:tcPr>
                <w:p w14:paraId="086918B3" w14:textId="17040314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42E544CC" w14:textId="0C948DF2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708D21AB" w14:textId="0003613D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71519BF9" w14:textId="0E62787D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62D98D3A" w14:textId="277E0110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4F0BC7F4" w14:textId="78AA5BE0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8C35A3" w14:paraId="08570B0C" w14:textId="77777777" w:rsidTr="00E04734">
              <w:tc>
                <w:tcPr>
                  <w:tcW w:w="1151" w:type="dxa"/>
                </w:tcPr>
                <w:p w14:paraId="1065B9EA" w14:textId="49DDBE08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299A021A" w14:textId="7E6B7886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144F6CD9" w14:textId="02E77779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460F8CA9" w14:textId="7D3E3BB8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5D940257" w14:textId="49626F2E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122AA05F" w14:textId="7B3F7A12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</w:tr>
            <w:tr w:rsidR="008C35A3" w14:paraId="1078FB50" w14:textId="77777777" w:rsidTr="00E04734">
              <w:tc>
                <w:tcPr>
                  <w:tcW w:w="1151" w:type="dxa"/>
                </w:tcPr>
                <w:p w14:paraId="0E4F771F" w14:textId="6D14D4A0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199996BD" w14:textId="25BC5743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34388629" w14:textId="6CFC0907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777FA0E4" w14:textId="607FBEF6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764C4E66" w14:textId="3721DAE9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68689DC2" w14:textId="01AD127D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8C35A3" w14:paraId="1DF655E7" w14:textId="77777777" w:rsidTr="00E04734">
              <w:tc>
                <w:tcPr>
                  <w:tcW w:w="1151" w:type="dxa"/>
                </w:tcPr>
                <w:p w14:paraId="0C4DEBC1" w14:textId="2E5B87E8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245A0DBA" w14:textId="3EDE15FC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2DCD5E68" w14:textId="7CF12A88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3AAB7A59" w14:textId="62A25079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52" w:type="dxa"/>
                </w:tcPr>
                <w:p w14:paraId="5F817582" w14:textId="08B31A4E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52" w:type="dxa"/>
                </w:tcPr>
                <w:p w14:paraId="0485D984" w14:textId="08A4E60E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0E4A3432" w14:textId="6297901E" w:rsidR="008C35A3" w:rsidRDefault="008C35A3" w:rsidP="008C35A3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alculate the output of applying the following convolution filter (stride = 1) to that matrix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303"/>
              <w:gridCol w:w="2304"/>
              <w:gridCol w:w="2304"/>
            </w:tblGrid>
            <w:tr w:rsidR="008C35A3" w14:paraId="3B624703" w14:textId="77777777" w:rsidTr="00E04734">
              <w:tc>
                <w:tcPr>
                  <w:tcW w:w="2303" w:type="dxa"/>
                </w:tcPr>
                <w:p w14:paraId="4FC11B42" w14:textId="23D159B2" w:rsidR="008C35A3" w:rsidRDefault="00DF083B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304" w:type="dxa"/>
                </w:tcPr>
                <w:p w14:paraId="3E3F9C8D" w14:textId="77777777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304" w:type="dxa"/>
                </w:tcPr>
                <w:p w14:paraId="2965A471" w14:textId="6906D178" w:rsidR="008C35A3" w:rsidRDefault="00DF083B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4</w:t>
                  </w:r>
                </w:p>
              </w:tc>
            </w:tr>
            <w:tr w:rsidR="008C35A3" w14:paraId="0E0C3918" w14:textId="77777777" w:rsidTr="00E04734">
              <w:tc>
                <w:tcPr>
                  <w:tcW w:w="2303" w:type="dxa"/>
                </w:tcPr>
                <w:p w14:paraId="444B0E43" w14:textId="77777777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304" w:type="dxa"/>
                </w:tcPr>
                <w:p w14:paraId="0E6F07D2" w14:textId="77AFA152" w:rsidR="008C35A3" w:rsidRDefault="00DF083B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304" w:type="dxa"/>
                </w:tcPr>
                <w:p w14:paraId="548BB0D8" w14:textId="63FD80A3" w:rsidR="008C35A3" w:rsidRDefault="00DF083B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2</w:t>
                  </w:r>
                </w:p>
              </w:tc>
            </w:tr>
            <w:tr w:rsidR="008C35A3" w14:paraId="629572D9" w14:textId="77777777" w:rsidTr="00E04734">
              <w:tc>
                <w:tcPr>
                  <w:tcW w:w="2303" w:type="dxa"/>
                </w:tcPr>
                <w:p w14:paraId="05F71368" w14:textId="2BA43F21" w:rsidR="008C35A3" w:rsidRDefault="00DF083B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304" w:type="dxa"/>
                </w:tcPr>
                <w:p w14:paraId="72B02D68" w14:textId="77777777" w:rsidR="008C35A3" w:rsidRDefault="008C35A3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304" w:type="dxa"/>
                </w:tcPr>
                <w:p w14:paraId="6BCAEA8F" w14:textId="1794E25C" w:rsidR="008C35A3" w:rsidRDefault="00DF083B" w:rsidP="008C35A3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4</w:t>
                  </w:r>
                </w:p>
              </w:tc>
            </w:tr>
          </w:tbl>
          <w:p w14:paraId="75788C3D" w14:textId="4A8B7982" w:rsidR="00B16C53" w:rsidRPr="00946351" w:rsidRDefault="00B16C53" w:rsidP="00B16C53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CA8E757" w14:textId="46DFAD0C" w:rsidR="00B16C53" w:rsidRPr="00293D36" w:rsidRDefault="00B16C53" w:rsidP="00B16C53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6BFACBA" w14:textId="7693A282" w:rsidR="00B16C53" w:rsidRPr="00293D36" w:rsidRDefault="00B16C53" w:rsidP="00B16C53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2523748" w14:textId="73267D21" w:rsidR="00B16C53" w:rsidRDefault="00B16C53" w:rsidP="00B16C53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547C6F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00FE5894" w14:textId="77777777" w:rsidR="009144EB" w:rsidRDefault="009144EB" w:rsidP="006A0524">
      <w:pPr>
        <w:rPr>
          <w:rFonts w:ascii="Arial" w:hAnsi="Arial" w:cs="Arial"/>
          <w:sz w:val="24"/>
          <w:szCs w:val="24"/>
        </w:rPr>
      </w:pPr>
    </w:p>
    <w:p w14:paraId="542E6FFF" w14:textId="0148D751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863019" w14:textId="77777777" w:rsidR="003E681E" w:rsidRDefault="003E681E">
      <w:pPr>
        <w:spacing w:line="240" w:lineRule="auto"/>
      </w:pPr>
      <w:r>
        <w:separator/>
      </w:r>
    </w:p>
  </w:endnote>
  <w:endnote w:type="continuationSeparator" w:id="0">
    <w:p w14:paraId="1598ABA4" w14:textId="77777777" w:rsidR="003E681E" w:rsidRDefault="003E681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6A6E51C6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463AA4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463AA4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BEF286" w14:textId="77777777" w:rsidR="003E681E" w:rsidRDefault="003E681E">
      <w:pPr>
        <w:spacing w:after="0"/>
      </w:pPr>
      <w:r>
        <w:separator/>
      </w:r>
    </w:p>
  </w:footnote>
  <w:footnote w:type="continuationSeparator" w:id="0">
    <w:p w14:paraId="6F8EBFB0" w14:textId="77777777" w:rsidR="003E681E" w:rsidRDefault="003E681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2D6473"/>
    <w:multiLevelType w:val="hybridMultilevel"/>
    <w:tmpl w:val="96E8D7B6"/>
    <w:lvl w:ilvl="0" w:tplc="21A053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2BBD2C2B"/>
    <w:multiLevelType w:val="hybridMultilevel"/>
    <w:tmpl w:val="529A3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895D70"/>
    <w:multiLevelType w:val="multilevel"/>
    <w:tmpl w:val="8C76FB32"/>
    <w:lvl w:ilvl="0">
      <w:start w:val="1"/>
      <w:numFmt w:val="decimal"/>
      <w:lvlText w:val="%1.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4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5">
    <w:nsid w:val="4FD1425D"/>
    <w:multiLevelType w:val="hybridMultilevel"/>
    <w:tmpl w:val="A82C4FD2"/>
    <w:lvl w:ilvl="0" w:tplc="7E20F076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  <w:lvlOverride w:ilvl="0">
      <w:startOverride w:val="1"/>
    </w:lvlOverride>
  </w:num>
  <w:num w:numId="2">
    <w:abstractNumId w:val="3"/>
  </w:num>
  <w:num w:numId="3">
    <w:abstractNumId w:val="7"/>
  </w:num>
  <w:num w:numId="4">
    <w:abstractNumId w:val="6"/>
  </w:num>
  <w:num w:numId="5">
    <w:abstractNumId w:val="1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035D7"/>
    <w:rsid w:val="00007EF2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40ED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31F"/>
    <w:rsid w:val="000A7404"/>
    <w:rsid w:val="000B0262"/>
    <w:rsid w:val="000B0958"/>
    <w:rsid w:val="000B5180"/>
    <w:rsid w:val="000B59F3"/>
    <w:rsid w:val="000C158A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087"/>
    <w:rsid w:val="00162C93"/>
    <w:rsid w:val="00171DF6"/>
    <w:rsid w:val="0017445C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F4F78"/>
    <w:rsid w:val="00200D0B"/>
    <w:rsid w:val="00201872"/>
    <w:rsid w:val="002035DC"/>
    <w:rsid w:val="00203D7B"/>
    <w:rsid w:val="00205B01"/>
    <w:rsid w:val="00207C2A"/>
    <w:rsid w:val="00213E56"/>
    <w:rsid w:val="00220B3F"/>
    <w:rsid w:val="002247E5"/>
    <w:rsid w:val="00224CD7"/>
    <w:rsid w:val="002269FD"/>
    <w:rsid w:val="00230913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4425"/>
    <w:rsid w:val="002756D6"/>
    <w:rsid w:val="00281CDC"/>
    <w:rsid w:val="00283030"/>
    <w:rsid w:val="00284DDB"/>
    <w:rsid w:val="002853AE"/>
    <w:rsid w:val="00293D36"/>
    <w:rsid w:val="002A19CD"/>
    <w:rsid w:val="002A5C66"/>
    <w:rsid w:val="002B0648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0169"/>
    <w:rsid w:val="00311558"/>
    <w:rsid w:val="00313AFC"/>
    <w:rsid w:val="00314177"/>
    <w:rsid w:val="003179E7"/>
    <w:rsid w:val="0032044F"/>
    <w:rsid w:val="00321FC5"/>
    <w:rsid w:val="00327C74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6793E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C26AC"/>
    <w:rsid w:val="003D0E8F"/>
    <w:rsid w:val="003D1175"/>
    <w:rsid w:val="003E00D0"/>
    <w:rsid w:val="003E5A46"/>
    <w:rsid w:val="003E681E"/>
    <w:rsid w:val="003E791E"/>
    <w:rsid w:val="003F0598"/>
    <w:rsid w:val="003F4CAC"/>
    <w:rsid w:val="003F770D"/>
    <w:rsid w:val="00402190"/>
    <w:rsid w:val="004039C7"/>
    <w:rsid w:val="004058E9"/>
    <w:rsid w:val="00407E0E"/>
    <w:rsid w:val="004127EC"/>
    <w:rsid w:val="00413238"/>
    <w:rsid w:val="00414BA7"/>
    <w:rsid w:val="00416196"/>
    <w:rsid w:val="004176C7"/>
    <w:rsid w:val="004247E2"/>
    <w:rsid w:val="004247F2"/>
    <w:rsid w:val="004254EB"/>
    <w:rsid w:val="00426434"/>
    <w:rsid w:val="00431EE1"/>
    <w:rsid w:val="004411DC"/>
    <w:rsid w:val="00442088"/>
    <w:rsid w:val="004469C5"/>
    <w:rsid w:val="00453B62"/>
    <w:rsid w:val="004579D9"/>
    <w:rsid w:val="00461CCB"/>
    <w:rsid w:val="00461E48"/>
    <w:rsid w:val="00463AA4"/>
    <w:rsid w:val="00466283"/>
    <w:rsid w:val="00467C30"/>
    <w:rsid w:val="00467E84"/>
    <w:rsid w:val="00471BF7"/>
    <w:rsid w:val="00473B63"/>
    <w:rsid w:val="00473F9D"/>
    <w:rsid w:val="004777EE"/>
    <w:rsid w:val="004826C8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0B9"/>
    <w:rsid w:val="004C3E2A"/>
    <w:rsid w:val="004D032E"/>
    <w:rsid w:val="004D1DE8"/>
    <w:rsid w:val="004D6A49"/>
    <w:rsid w:val="004E04BB"/>
    <w:rsid w:val="004E51A7"/>
    <w:rsid w:val="004F0A51"/>
    <w:rsid w:val="004F4DA9"/>
    <w:rsid w:val="004F53D9"/>
    <w:rsid w:val="00506377"/>
    <w:rsid w:val="005074E2"/>
    <w:rsid w:val="0051099D"/>
    <w:rsid w:val="00512CB6"/>
    <w:rsid w:val="00513CAD"/>
    <w:rsid w:val="00517AA1"/>
    <w:rsid w:val="005210ED"/>
    <w:rsid w:val="00526BBF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47C6F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E85"/>
    <w:rsid w:val="005864E1"/>
    <w:rsid w:val="0058771F"/>
    <w:rsid w:val="00594AAC"/>
    <w:rsid w:val="00597A6F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E7C18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23BF7"/>
    <w:rsid w:val="0063203F"/>
    <w:rsid w:val="00633A9B"/>
    <w:rsid w:val="006404F0"/>
    <w:rsid w:val="00643D36"/>
    <w:rsid w:val="006443B0"/>
    <w:rsid w:val="0064503F"/>
    <w:rsid w:val="006473D5"/>
    <w:rsid w:val="00647454"/>
    <w:rsid w:val="00650644"/>
    <w:rsid w:val="00652E20"/>
    <w:rsid w:val="0065359A"/>
    <w:rsid w:val="00654228"/>
    <w:rsid w:val="00665A69"/>
    <w:rsid w:val="0066663D"/>
    <w:rsid w:val="0067033C"/>
    <w:rsid w:val="00670574"/>
    <w:rsid w:val="00672DD8"/>
    <w:rsid w:val="00676911"/>
    <w:rsid w:val="00680EB8"/>
    <w:rsid w:val="006828FF"/>
    <w:rsid w:val="00682CEB"/>
    <w:rsid w:val="00683664"/>
    <w:rsid w:val="00683CBB"/>
    <w:rsid w:val="0068462D"/>
    <w:rsid w:val="0068527D"/>
    <w:rsid w:val="00694421"/>
    <w:rsid w:val="006963A1"/>
    <w:rsid w:val="006A0524"/>
    <w:rsid w:val="006A613B"/>
    <w:rsid w:val="006A7570"/>
    <w:rsid w:val="006B2444"/>
    <w:rsid w:val="006B4F56"/>
    <w:rsid w:val="006C1437"/>
    <w:rsid w:val="006C1798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5818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617C"/>
    <w:rsid w:val="007A7F7D"/>
    <w:rsid w:val="007B0B43"/>
    <w:rsid w:val="007B21B6"/>
    <w:rsid w:val="007B4A78"/>
    <w:rsid w:val="007B4AD3"/>
    <w:rsid w:val="007B754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41F5"/>
    <w:rsid w:val="00805D96"/>
    <w:rsid w:val="00806949"/>
    <w:rsid w:val="0081006C"/>
    <w:rsid w:val="00811B47"/>
    <w:rsid w:val="008142C1"/>
    <w:rsid w:val="0081607A"/>
    <w:rsid w:val="00830EDA"/>
    <w:rsid w:val="00836647"/>
    <w:rsid w:val="00837035"/>
    <w:rsid w:val="00840A39"/>
    <w:rsid w:val="008462FA"/>
    <w:rsid w:val="008468B2"/>
    <w:rsid w:val="00846BF8"/>
    <w:rsid w:val="00860B9A"/>
    <w:rsid w:val="0086151B"/>
    <w:rsid w:val="0086152C"/>
    <w:rsid w:val="00865DC7"/>
    <w:rsid w:val="008716C6"/>
    <w:rsid w:val="008720C6"/>
    <w:rsid w:val="0087655F"/>
    <w:rsid w:val="00877268"/>
    <w:rsid w:val="00883DE7"/>
    <w:rsid w:val="00890652"/>
    <w:rsid w:val="00892E4D"/>
    <w:rsid w:val="00894339"/>
    <w:rsid w:val="008A10CB"/>
    <w:rsid w:val="008A653E"/>
    <w:rsid w:val="008A6791"/>
    <w:rsid w:val="008A6CD9"/>
    <w:rsid w:val="008B2E48"/>
    <w:rsid w:val="008B3D70"/>
    <w:rsid w:val="008B60CE"/>
    <w:rsid w:val="008B67FB"/>
    <w:rsid w:val="008C1E6C"/>
    <w:rsid w:val="008C35A3"/>
    <w:rsid w:val="008D0184"/>
    <w:rsid w:val="008D1EA8"/>
    <w:rsid w:val="008D23F1"/>
    <w:rsid w:val="008D2D9F"/>
    <w:rsid w:val="008D48BF"/>
    <w:rsid w:val="008D5D7C"/>
    <w:rsid w:val="008D73E6"/>
    <w:rsid w:val="008E1F31"/>
    <w:rsid w:val="008E4B9D"/>
    <w:rsid w:val="008E74FF"/>
    <w:rsid w:val="00902EC8"/>
    <w:rsid w:val="00903116"/>
    <w:rsid w:val="00911396"/>
    <w:rsid w:val="00913DEC"/>
    <w:rsid w:val="009144EB"/>
    <w:rsid w:val="00915246"/>
    <w:rsid w:val="0091549A"/>
    <w:rsid w:val="009227D2"/>
    <w:rsid w:val="00924E9C"/>
    <w:rsid w:val="0092538F"/>
    <w:rsid w:val="00926BEE"/>
    <w:rsid w:val="00930AE9"/>
    <w:rsid w:val="00930F43"/>
    <w:rsid w:val="00931589"/>
    <w:rsid w:val="00932A9C"/>
    <w:rsid w:val="009335EB"/>
    <w:rsid w:val="00935AE4"/>
    <w:rsid w:val="00940207"/>
    <w:rsid w:val="009422DB"/>
    <w:rsid w:val="0094381A"/>
    <w:rsid w:val="00946351"/>
    <w:rsid w:val="0095189B"/>
    <w:rsid w:val="009544B4"/>
    <w:rsid w:val="009552E2"/>
    <w:rsid w:val="00960CF0"/>
    <w:rsid w:val="00962E16"/>
    <w:rsid w:val="00970676"/>
    <w:rsid w:val="00970D77"/>
    <w:rsid w:val="00973546"/>
    <w:rsid w:val="00977F04"/>
    <w:rsid w:val="009815B1"/>
    <w:rsid w:val="009824AE"/>
    <w:rsid w:val="009845BA"/>
    <w:rsid w:val="00990508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48E1"/>
    <w:rsid w:val="009D57A2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0BDC"/>
    <w:rsid w:val="00A6661A"/>
    <w:rsid w:val="00A667D0"/>
    <w:rsid w:val="00A74571"/>
    <w:rsid w:val="00A75052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C6EF6"/>
    <w:rsid w:val="00AD10FB"/>
    <w:rsid w:val="00AD464B"/>
    <w:rsid w:val="00AD791A"/>
    <w:rsid w:val="00AD7B4C"/>
    <w:rsid w:val="00AE0535"/>
    <w:rsid w:val="00AE131C"/>
    <w:rsid w:val="00AE56CD"/>
    <w:rsid w:val="00AF29BE"/>
    <w:rsid w:val="00AF6004"/>
    <w:rsid w:val="00AF64B6"/>
    <w:rsid w:val="00AF70C2"/>
    <w:rsid w:val="00B0469B"/>
    <w:rsid w:val="00B16C53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474C1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A6C8E"/>
    <w:rsid w:val="00BB107E"/>
    <w:rsid w:val="00BB42AD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D7F3E"/>
    <w:rsid w:val="00BF00FE"/>
    <w:rsid w:val="00BF4113"/>
    <w:rsid w:val="00BF6AB8"/>
    <w:rsid w:val="00BF7CCD"/>
    <w:rsid w:val="00C041D3"/>
    <w:rsid w:val="00C07A85"/>
    <w:rsid w:val="00C215FE"/>
    <w:rsid w:val="00C2391A"/>
    <w:rsid w:val="00C24DDD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B7A61"/>
    <w:rsid w:val="00CB7F9A"/>
    <w:rsid w:val="00CC0778"/>
    <w:rsid w:val="00CC3B8E"/>
    <w:rsid w:val="00CD16DB"/>
    <w:rsid w:val="00CD3799"/>
    <w:rsid w:val="00CD37D5"/>
    <w:rsid w:val="00CD6308"/>
    <w:rsid w:val="00CE2361"/>
    <w:rsid w:val="00CE560E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3B06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005"/>
    <w:rsid w:val="00DD12E0"/>
    <w:rsid w:val="00DD380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083B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0A59"/>
    <w:rsid w:val="00E26DA8"/>
    <w:rsid w:val="00E27FEF"/>
    <w:rsid w:val="00E37359"/>
    <w:rsid w:val="00E41554"/>
    <w:rsid w:val="00E416A5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0184"/>
    <w:rsid w:val="00EA11B7"/>
    <w:rsid w:val="00EA27F1"/>
    <w:rsid w:val="00EA4012"/>
    <w:rsid w:val="00EB19AA"/>
    <w:rsid w:val="00EB75DE"/>
    <w:rsid w:val="00EC4FB2"/>
    <w:rsid w:val="00EC7222"/>
    <w:rsid w:val="00ED3D23"/>
    <w:rsid w:val="00ED4F04"/>
    <w:rsid w:val="00ED7567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1EA5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D34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2FBD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30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E1FF685-A06C-437E-A6E0-612F27FC7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4</Pages>
  <Words>688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61</cp:revision>
  <cp:lastPrinted>2024-12-04T07:08:00Z</cp:lastPrinted>
  <dcterms:created xsi:type="dcterms:W3CDTF">2024-12-13T08:21:00Z</dcterms:created>
  <dcterms:modified xsi:type="dcterms:W3CDTF">2025-01-06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